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10A9D" w14:textId="77777777" w:rsidR="00707941" w:rsidRDefault="00F31E83">
      <w:pPr>
        <w:pStyle w:val="a4"/>
      </w:pPr>
      <w:r>
        <w:t>Отчёт по лабораторной работе №6</w:t>
      </w:r>
    </w:p>
    <w:p w14:paraId="0AB0D3BF" w14:textId="77777777" w:rsidR="00707941" w:rsidRDefault="00F31E83">
      <w:pPr>
        <w:pStyle w:val="a5"/>
      </w:pPr>
      <w:r>
        <w:t>Мандатное разграничение прав в Linux</w:t>
      </w:r>
    </w:p>
    <w:p w14:paraId="3CB80E65" w14:textId="77777777" w:rsidR="00707941" w:rsidRDefault="00F31E83">
      <w:pPr>
        <w:pStyle w:val="Author"/>
      </w:pPr>
      <w:r>
        <w:t>Жижченко Валерия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10212496"/>
        <w:docPartObj>
          <w:docPartGallery w:val="Table of Contents"/>
          <w:docPartUnique/>
        </w:docPartObj>
      </w:sdtPr>
      <w:sdtEndPr/>
      <w:sdtContent>
        <w:p w14:paraId="7C0D0185" w14:textId="77777777" w:rsidR="00707941" w:rsidRDefault="00F31E83">
          <w:pPr>
            <w:pStyle w:val="ae"/>
          </w:pPr>
          <w:r>
            <w:t>Содержание</w:t>
          </w:r>
        </w:p>
        <w:p w14:paraId="1A003A70" w14:textId="4BF270FE" w:rsidR="00FE48A6" w:rsidRDefault="00F31E8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8935663" w:history="1">
            <w:r w:rsidR="00FE48A6" w:rsidRPr="00DE09FA">
              <w:rPr>
                <w:rStyle w:val="ad"/>
                <w:noProof/>
              </w:rPr>
              <w:t>Цель работы</w:t>
            </w:r>
            <w:r w:rsidR="00FE48A6">
              <w:rPr>
                <w:noProof/>
                <w:webHidden/>
              </w:rPr>
              <w:tab/>
            </w:r>
            <w:r w:rsidR="00FE48A6">
              <w:rPr>
                <w:noProof/>
                <w:webHidden/>
              </w:rPr>
              <w:fldChar w:fldCharType="begin"/>
            </w:r>
            <w:r w:rsidR="00FE48A6">
              <w:rPr>
                <w:noProof/>
                <w:webHidden/>
              </w:rPr>
              <w:instrText xml:space="preserve"> PAGEREF _Toc88935663 \h </w:instrText>
            </w:r>
            <w:r w:rsidR="00FE48A6">
              <w:rPr>
                <w:noProof/>
                <w:webHidden/>
              </w:rPr>
            </w:r>
            <w:r w:rsidR="00FE48A6">
              <w:rPr>
                <w:noProof/>
                <w:webHidden/>
              </w:rPr>
              <w:fldChar w:fldCharType="separate"/>
            </w:r>
            <w:r w:rsidR="00FE48A6">
              <w:rPr>
                <w:noProof/>
                <w:webHidden/>
              </w:rPr>
              <w:t>1</w:t>
            </w:r>
            <w:r w:rsidR="00FE48A6">
              <w:rPr>
                <w:noProof/>
                <w:webHidden/>
              </w:rPr>
              <w:fldChar w:fldCharType="end"/>
            </w:r>
          </w:hyperlink>
        </w:p>
        <w:p w14:paraId="15CE9C8D" w14:textId="5B4978E5" w:rsidR="00FE48A6" w:rsidRDefault="00FE48A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935664" w:history="1">
            <w:r w:rsidRPr="00DE09F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5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589A1A" w14:textId="6E8C138F" w:rsidR="00FE48A6" w:rsidRDefault="00FE48A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935665" w:history="1">
            <w:r w:rsidRPr="00DE09FA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35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1C98DC" w14:textId="77777777" w:rsidR="00707941" w:rsidRDefault="00F31E83">
          <w:r>
            <w:fldChar w:fldCharType="end"/>
          </w:r>
        </w:p>
      </w:sdtContent>
    </w:sdt>
    <w:p w14:paraId="4020F95A" w14:textId="77777777" w:rsidR="00707941" w:rsidRDefault="00F31E83">
      <w:pPr>
        <w:pStyle w:val="1"/>
      </w:pPr>
      <w:bookmarkStart w:id="0" w:name="цель-работы"/>
      <w:bookmarkStart w:id="1" w:name="_Toc88935663"/>
      <w:r>
        <w:t>Цель работы</w:t>
      </w:r>
      <w:bookmarkEnd w:id="1"/>
    </w:p>
    <w:p w14:paraId="4C0ACBD5" w14:textId="77777777" w:rsidR="00707941" w:rsidRDefault="00F31E83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.</w:t>
      </w:r>
    </w:p>
    <w:p w14:paraId="553A97EC" w14:textId="77777777" w:rsidR="00707941" w:rsidRDefault="00F31E83">
      <w:pPr>
        <w:pStyle w:val="a0"/>
      </w:pPr>
      <w:r>
        <w:t>Проверить работу SELinux на практике совместно с веб-сервером Apache.</w:t>
      </w:r>
    </w:p>
    <w:p w14:paraId="43E32801" w14:textId="77777777" w:rsidR="00707941" w:rsidRDefault="00F31E83">
      <w:pPr>
        <w:pStyle w:val="1"/>
      </w:pPr>
      <w:bookmarkStart w:id="2" w:name="выполнение-лабораторной-работы"/>
      <w:bookmarkStart w:id="3" w:name="_Toc88935664"/>
      <w:bookmarkEnd w:id="0"/>
      <w:r>
        <w:t>Выполнение лабораторной работы</w:t>
      </w:r>
      <w:bookmarkEnd w:id="3"/>
    </w:p>
    <w:p w14:paraId="7C827E15" w14:textId="77777777" w:rsidR="00707941" w:rsidRDefault="00F31E83">
      <w:pPr>
        <w:pStyle w:val="Compact"/>
        <w:numPr>
          <w:ilvl w:val="0"/>
          <w:numId w:val="2"/>
        </w:numPr>
      </w:pPr>
      <w:r>
        <w:t xml:space="preserve">Вошли в систему с полученными учётными данными и </w:t>
      </w:r>
      <w:r>
        <w:t xml:space="preserve">убедились, что </w:t>
      </w:r>
      <w:r>
        <w:rPr>
          <w:i/>
          <w:iCs/>
        </w:rPr>
        <w:t>SELinux</w:t>
      </w:r>
      <w:r>
        <w:t xml:space="preserve"> работает в режиме </w:t>
      </w:r>
      <w:r>
        <w:rPr>
          <w:i/>
          <w:iCs/>
        </w:rPr>
        <w:t>enforcing</w:t>
      </w:r>
      <w:r>
        <w:t xml:space="preserve"> политики </w:t>
      </w:r>
      <w:r>
        <w:rPr>
          <w:i/>
          <w:iCs/>
        </w:rPr>
        <w:t>targeted</w:t>
      </w:r>
      <w:r>
        <w:t>:</w:t>
      </w:r>
    </w:p>
    <w:p w14:paraId="352BF606" w14:textId="77777777" w:rsidR="00707941" w:rsidRDefault="00F31E83">
      <w:pPr>
        <w:pStyle w:val="SourceCode"/>
      </w:pPr>
      <w:r>
        <w:rPr>
          <w:rStyle w:val="VerbatimChar"/>
        </w:rPr>
        <w:t>$ sestatus</w:t>
      </w:r>
    </w:p>
    <w:p w14:paraId="728A0A89" w14:textId="77777777" w:rsidR="00707941" w:rsidRDefault="00F31E83">
      <w:pPr>
        <w:pStyle w:val="Compact"/>
        <w:numPr>
          <w:ilvl w:val="0"/>
          <w:numId w:val="3"/>
        </w:numPr>
      </w:pPr>
      <w:r>
        <w:t>Убедились, что веб-сервер работает:</w:t>
      </w:r>
    </w:p>
    <w:p w14:paraId="34C3191D" w14:textId="77777777" w:rsidR="00707941" w:rsidRDefault="00F31E83">
      <w:pPr>
        <w:pStyle w:val="SourceCode"/>
      </w:pPr>
      <w:r>
        <w:rPr>
          <w:rStyle w:val="VerbatimChar"/>
        </w:rPr>
        <w:t>$ service httpd status</w:t>
      </w:r>
    </w:p>
    <w:p w14:paraId="3BA74461" w14:textId="77777777" w:rsidR="00707941" w:rsidRDefault="00F31E83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4761DBB2" wp14:editId="10362012">
            <wp:extent cx="5334000" cy="4602403"/>
            <wp:effectExtent l="0" t="0" r="0" b="0"/>
            <wp:docPr id="1" name="Picture" descr="Figure 1: Выполнение пунктов 1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1AF704B9" w14:textId="77777777" w:rsidR="00707941" w:rsidRDefault="00F31E83">
      <w:pPr>
        <w:pStyle w:val="ImageCaption"/>
      </w:pPr>
      <w:r>
        <w:t>Figure 1: Выполнение пунктов 1-2</w:t>
      </w:r>
    </w:p>
    <w:p w14:paraId="117CEBA0" w14:textId="77777777" w:rsidR="00707941" w:rsidRDefault="00F31E83">
      <w:pPr>
        <w:pStyle w:val="Compact"/>
        <w:numPr>
          <w:ilvl w:val="0"/>
          <w:numId w:val="4"/>
        </w:numPr>
      </w:pPr>
      <w:r>
        <w:t xml:space="preserve">Нашли веб-сервер </w:t>
      </w:r>
      <w:r>
        <w:rPr>
          <w:i/>
          <w:iCs/>
        </w:rPr>
        <w:t>Apache</w:t>
      </w:r>
      <w:r>
        <w:t xml:space="preserve"> в списке процессов, определили его контекст безопасности:</w:t>
      </w:r>
    </w:p>
    <w:p w14:paraId="0068185E" w14:textId="77777777" w:rsidR="00707941" w:rsidRDefault="00F31E83">
      <w:pPr>
        <w:pStyle w:val="SourceCode"/>
      </w:pPr>
      <w:r>
        <w:rPr>
          <w:rStyle w:val="VerbatimChar"/>
        </w:rPr>
        <w:t>$ ps -eZ | grep httpd</w:t>
      </w:r>
    </w:p>
    <w:p w14:paraId="347B8D50" w14:textId="77777777" w:rsidR="00707941" w:rsidRDefault="00F31E83">
      <w:pPr>
        <w:pStyle w:val="Compact"/>
        <w:numPr>
          <w:ilvl w:val="0"/>
          <w:numId w:val="5"/>
        </w:numPr>
      </w:pPr>
      <w:r>
        <w:t xml:space="preserve">Посмотрели текущее состояние переключателей </w:t>
      </w:r>
      <w:r>
        <w:rPr>
          <w:i/>
          <w:iCs/>
        </w:rPr>
        <w:t>SELinux</w:t>
      </w:r>
      <w:r>
        <w:t xml:space="preserve"> для </w:t>
      </w:r>
      <w:r>
        <w:rPr>
          <w:i/>
          <w:iCs/>
        </w:rPr>
        <w:t>Apache</w:t>
      </w:r>
      <w:r>
        <w:t>:</w:t>
      </w:r>
    </w:p>
    <w:p w14:paraId="02E914A1" w14:textId="77777777" w:rsidR="00707941" w:rsidRDefault="00F31E83">
      <w:pPr>
        <w:pStyle w:val="SourceCode"/>
      </w:pPr>
      <w:r>
        <w:rPr>
          <w:rStyle w:val="VerbatimChar"/>
        </w:rPr>
        <w:t>$ sestatus -b | grep httpd</w:t>
      </w:r>
    </w:p>
    <w:p w14:paraId="42C908D4" w14:textId="77777777" w:rsidR="00707941" w:rsidRDefault="00F31E83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0779154E" wp14:editId="4B32FEBE">
            <wp:extent cx="5334000" cy="4546473"/>
            <wp:effectExtent l="0" t="0" r="0" b="0"/>
            <wp:docPr id="2" name="Picture" descr="Figure 2: Выполнение пунктов 3-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35648A88" w14:textId="77777777" w:rsidR="00707941" w:rsidRDefault="00F31E83">
      <w:pPr>
        <w:pStyle w:val="ImageCaption"/>
      </w:pPr>
      <w:r>
        <w:t>Figure 2: Выполнение пунктов 3-4</w:t>
      </w:r>
    </w:p>
    <w:p w14:paraId="6D2341E5" w14:textId="77777777" w:rsidR="00707941" w:rsidRDefault="00F31E83">
      <w:pPr>
        <w:pStyle w:val="Compact"/>
        <w:numPr>
          <w:ilvl w:val="0"/>
          <w:numId w:val="6"/>
        </w:numPr>
      </w:pPr>
      <w:r>
        <w:t>Посмотрели статистику по политике, также определили множество пользователей, ролей, типов:</w:t>
      </w:r>
    </w:p>
    <w:p w14:paraId="7CA3DAC2" w14:textId="77777777" w:rsidR="00707941" w:rsidRDefault="00F31E83">
      <w:pPr>
        <w:pStyle w:val="SourceCode"/>
      </w:pPr>
      <w:r>
        <w:rPr>
          <w:rStyle w:val="VerbatimChar"/>
        </w:rPr>
        <w:t>$ seinfo</w:t>
      </w:r>
    </w:p>
    <w:p w14:paraId="350C4C53" w14:textId="77777777" w:rsidR="00707941" w:rsidRDefault="00F31E83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7E639BB5" wp14:editId="4E59630B">
            <wp:extent cx="5334000" cy="3280410"/>
            <wp:effectExtent l="0" t="0" r="0" b="0"/>
            <wp:docPr id="3" name="Picture" descr="Figure 3: Вывод команды seinf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3D8CBC4" w14:textId="77777777" w:rsidR="00707941" w:rsidRDefault="00F31E83">
      <w:pPr>
        <w:pStyle w:val="ImageCaption"/>
      </w:pPr>
      <w:r>
        <w:t xml:space="preserve">Figure 3: Вывод команды </w:t>
      </w:r>
      <w:r>
        <w:rPr>
          <w:iCs/>
        </w:rPr>
        <w:t>seinfo</w:t>
      </w:r>
    </w:p>
    <w:p w14:paraId="1F0E0036" w14:textId="77777777" w:rsidR="00707941" w:rsidRDefault="00F31E83">
      <w:pPr>
        <w:pStyle w:val="Compact"/>
        <w:numPr>
          <w:ilvl w:val="0"/>
          <w:numId w:val="7"/>
        </w:numPr>
      </w:pPr>
      <w:r>
        <w:t xml:space="preserve">Определили тип файлов и поддиректорий, находящихся в директории </w:t>
      </w:r>
      <w:r>
        <w:rPr>
          <w:i/>
          <w:iCs/>
        </w:rPr>
        <w:t>/var/www</w:t>
      </w:r>
      <w:r>
        <w:t>:</w:t>
      </w:r>
    </w:p>
    <w:p w14:paraId="772AE192" w14:textId="77777777" w:rsidR="00707941" w:rsidRDefault="00F31E83">
      <w:pPr>
        <w:pStyle w:val="SourceCode"/>
      </w:pPr>
      <w:r>
        <w:rPr>
          <w:rStyle w:val="VerbatimChar"/>
        </w:rPr>
        <w:t>$ ls -lZ /var/www</w:t>
      </w:r>
    </w:p>
    <w:p w14:paraId="431C8298" w14:textId="77777777" w:rsidR="00707941" w:rsidRDefault="00F31E83">
      <w:pPr>
        <w:pStyle w:val="Compact"/>
        <w:numPr>
          <w:ilvl w:val="0"/>
          <w:numId w:val="8"/>
        </w:numPr>
      </w:pPr>
      <w:r>
        <w:t xml:space="preserve">Определили тип файлов, находящихся в директории </w:t>
      </w:r>
      <w:r>
        <w:rPr>
          <w:i/>
          <w:iCs/>
        </w:rPr>
        <w:t>/var/www/html</w:t>
      </w:r>
      <w:r>
        <w:t>:</w:t>
      </w:r>
    </w:p>
    <w:p w14:paraId="37CAD211" w14:textId="77777777" w:rsidR="00707941" w:rsidRDefault="00F31E83">
      <w:pPr>
        <w:pStyle w:val="SourceCode"/>
      </w:pPr>
      <w:r>
        <w:rPr>
          <w:rStyle w:val="VerbatimChar"/>
        </w:rPr>
        <w:t>$ ls -lZ /var/www/html</w:t>
      </w:r>
    </w:p>
    <w:p w14:paraId="7AE9AFA3" w14:textId="77777777" w:rsidR="00707941" w:rsidRDefault="00F31E83">
      <w:pPr>
        <w:numPr>
          <w:ilvl w:val="0"/>
          <w:numId w:val="9"/>
        </w:numPr>
      </w:pPr>
      <w:r>
        <w:t xml:space="preserve">Определили что создание файлов в директории </w:t>
      </w:r>
      <w:r>
        <w:rPr>
          <w:i/>
          <w:iCs/>
        </w:rPr>
        <w:t>/var/www/html</w:t>
      </w:r>
      <w:r>
        <w:t xml:space="preserve"> разрешено только пользователю </w:t>
      </w:r>
      <w:r>
        <w:rPr>
          <w:i/>
          <w:iCs/>
        </w:rPr>
        <w:t>root</w:t>
      </w:r>
      <w:r>
        <w:t>.</w:t>
      </w:r>
    </w:p>
    <w:p w14:paraId="7203FBC5" w14:textId="77777777" w:rsidR="00707941" w:rsidRDefault="00F31E83">
      <w:pPr>
        <w:numPr>
          <w:ilvl w:val="0"/>
          <w:numId w:val="9"/>
        </w:numPr>
      </w:pPr>
      <w:r>
        <w:t xml:space="preserve">Создали от имени суперпользователя файл </w:t>
      </w:r>
      <w:r>
        <w:rPr>
          <w:i/>
          <w:iCs/>
        </w:rPr>
        <w:t>/var/www/html/test.html</w:t>
      </w:r>
      <w:r>
        <w:t>:</w:t>
      </w:r>
    </w:p>
    <w:p w14:paraId="1DDEA2A3" w14:textId="77777777" w:rsidR="00707941" w:rsidRPr="00FE48A6" w:rsidRDefault="00F31E83">
      <w:pPr>
        <w:pStyle w:val="SourceCode"/>
        <w:rPr>
          <w:lang w:val="en-US"/>
        </w:rPr>
      </w:pPr>
      <w:r w:rsidRPr="00FE48A6">
        <w:rPr>
          <w:rStyle w:val="KeywordTok"/>
          <w:lang w:val="en-US"/>
        </w:rPr>
        <w:t>&lt;html&gt;</w:t>
      </w:r>
      <w:r w:rsidRPr="00FE48A6">
        <w:rPr>
          <w:lang w:val="en-US"/>
        </w:rPr>
        <w:br/>
      </w:r>
      <w:r w:rsidRPr="00FE48A6">
        <w:rPr>
          <w:rStyle w:val="NormalTok"/>
          <w:lang w:val="en-US"/>
        </w:rPr>
        <w:t xml:space="preserve">  </w:t>
      </w:r>
      <w:r w:rsidRPr="00FE48A6">
        <w:rPr>
          <w:rStyle w:val="KeywordTok"/>
          <w:lang w:val="en-US"/>
        </w:rPr>
        <w:t>&lt;body&gt;</w:t>
      </w:r>
      <w:r w:rsidRPr="00FE48A6">
        <w:rPr>
          <w:rStyle w:val="NormalTok"/>
          <w:lang w:val="en-US"/>
        </w:rPr>
        <w:t>test</w:t>
      </w:r>
      <w:r w:rsidRPr="00FE48A6">
        <w:rPr>
          <w:rStyle w:val="KeywordTok"/>
          <w:lang w:val="en-US"/>
        </w:rPr>
        <w:t>&lt;/body&gt;</w:t>
      </w:r>
      <w:r w:rsidRPr="00FE48A6">
        <w:rPr>
          <w:lang w:val="en-US"/>
        </w:rPr>
        <w:br/>
      </w:r>
      <w:r w:rsidRPr="00FE48A6">
        <w:rPr>
          <w:rStyle w:val="KeywordTok"/>
          <w:lang w:val="en-US"/>
        </w:rPr>
        <w:t>&lt;/html&gt;</w:t>
      </w:r>
    </w:p>
    <w:p w14:paraId="01121A9D" w14:textId="77777777" w:rsidR="00707941" w:rsidRDefault="00F31E83">
      <w:pPr>
        <w:pStyle w:val="Compact"/>
        <w:numPr>
          <w:ilvl w:val="0"/>
          <w:numId w:val="10"/>
        </w:numPr>
      </w:pPr>
      <w:r>
        <w:t>Проверили контекст созданного файла:</w:t>
      </w:r>
    </w:p>
    <w:p w14:paraId="2E93B2E2" w14:textId="77777777" w:rsidR="00707941" w:rsidRPr="00FE48A6" w:rsidRDefault="00F31E83">
      <w:pPr>
        <w:pStyle w:val="SourceCode"/>
        <w:rPr>
          <w:lang w:val="en-US"/>
        </w:rPr>
      </w:pPr>
      <w:r w:rsidRPr="00FE48A6">
        <w:rPr>
          <w:rStyle w:val="VerbatimChar"/>
          <w:lang w:val="en-US"/>
        </w:rPr>
        <w:t>$ ls -Z /var/www/html/test.html</w:t>
      </w:r>
    </w:p>
    <w:p w14:paraId="73424444" w14:textId="77777777" w:rsidR="00707941" w:rsidRDefault="00F31E83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5639733D" wp14:editId="7506C79E">
            <wp:extent cx="5334000" cy="2041817"/>
            <wp:effectExtent l="0" t="0" r="0" b="0"/>
            <wp:docPr id="4" name="Picture" descr="Figure 4: Выполнение пунктов 6-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5041EAF0" w14:textId="77777777" w:rsidR="00707941" w:rsidRDefault="00F31E83">
      <w:pPr>
        <w:pStyle w:val="ImageCaption"/>
      </w:pPr>
      <w:r>
        <w:t>Figure 4: Выполнение пунктов 6-10</w:t>
      </w:r>
    </w:p>
    <w:p w14:paraId="0BDECF95" w14:textId="77777777" w:rsidR="00707941" w:rsidRDefault="00F31E83">
      <w:pPr>
        <w:pStyle w:val="Compact"/>
        <w:numPr>
          <w:ilvl w:val="0"/>
          <w:numId w:val="11"/>
        </w:numPr>
      </w:pPr>
      <w:r>
        <w:t>О</w:t>
      </w:r>
      <w:r>
        <w:t>братились к файлу через веб-сервер при помощи браузера:</w:t>
      </w:r>
    </w:p>
    <w:p w14:paraId="7DCE4B29" w14:textId="77777777" w:rsidR="00707941" w:rsidRDefault="00F31E83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2024FE26" wp14:editId="4636B41F">
            <wp:extent cx="5334000" cy="4062046"/>
            <wp:effectExtent l="0" t="0" r="0" b="0"/>
            <wp:docPr id="5" name="Picture" descr="Figure 5: Файл test.html в браузер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E266166" w14:textId="77777777" w:rsidR="00707941" w:rsidRDefault="00F31E83">
      <w:pPr>
        <w:pStyle w:val="ImageCaption"/>
      </w:pPr>
      <w:r>
        <w:t xml:space="preserve">Figure 5: Файл </w:t>
      </w:r>
      <w:r>
        <w:rPr>
          <w:iCs/>
        </w:rPr>
        <w:t>test.html</w:t>
      </w:r>
      <w:r>
        <w:t xml:space="preserve"> в браузере</w:t>
      </w:r>
    </w:p>
    <w:p w14:paraId="5173697C" w14:textId="77777777" w:rsidR="00707941" w:rsidRDefault="00F31E83">
      <w:pPr>
        <w:pStyle w:val="Compact"/>
        <w:numPr>
          <w:ilvl w:val="0"/>
          <w:numId w:val="12"/>
        </w:numPr>
      </w:pPr>
      <w:r>
        <w:t xml:space="preserve">Изучили справку </w:t>
      </w:r>
      <w:r>
        <w:rPr>
          <w:i/>
          <w:iCs/>
        </w:rPr>
        <w:t>httpd_selinux</w:t>
      </w:r>
      <w:r>
        <w:t xml:space="preserve"> и выяснили, что для файлов httpd определены контексты </w:t>
      </w:r>
      <w:r>
        <w:rPr>
          <w:i/>
          <w:iCs/>
        </w:rPr>
        <w:t>httpd_sys_content_t, httpd_sys_script_exec_t, httpd_sys_script_ro_t, httpd_sys</w:t>
      </w:r>
      <w:r>
        <w:rPr>
          <w:i/>
          <w:iCs/>
        </w:rPr>
        <w:t>_script_rw_t, httpd_sys_script_ra_t, httpd_unconfined_script_exec_t</w:t>
      </w:r>
      <w:r>
        <w:t>.</w:t>
      </w:r>
    </w:p>
    <w:p w14:paraId="53A29562" w14:textId="77777777" w:rsidR="00707941" w:rsidRDefault="00F31E83">
      <w:pPr>
        <w:pStyle w:val="FirstParagraph"/>
      </w:pPr>
      <w:r>
        <w:t>Проверили контекст файла:</w:t>
      </w:r>
    </w:p>
    <w:p w14:paraId="1F49BA8D" w14:textId="77777777" w:rsidR="00707941" w:rsidRDefault="00F31E83">
      <w:pPr>
        <w:pStyle w:val="SourceCode"/>
      </w:pPr>
      <w:r>
        <w:rPr>
          <w:rStyle w:val="VerbatimChar"/>
        </w:rPr>
        <w:t>$ ls -Z /var/www/html/test.html</w:t>
      </w:r>
    </w:p>
    <w:p w14:paraId="6A8686EA" w14:textId="77777777" w:rsidR="00707941" w:rsidRDefault="00F31E83">
      <w:pPr>
        <w:pStyle w:val="Compact"/>
        <w:numPr>
          <w:ilvl w:val="0"/>
          <w:numId w:val="13"/>
        </w:numPr>
      </w:pPr>
      <w:r>
        <w:lastRenderedPageBreak/>
        <w:t xml:space="preserve">Измените контекст файла </w:t>
      </w:r>
      <w:r>
        <w:rPr>
          <w:i/>
          <w:iCs/>
        </w:rPr>
        <w:t>/var/www/html/test.html</w:t>
      </w:r>
      <w:r>
        <w:t xml:space="preserve"> с </w:t>
      </w:r>
      <w:r>
        <w:rPr>
          <w:i/>
          <w:iCs/>
        </w:rPr>
        <w:t>httpd_sys_content_t</w:t>
      </w:r>
      <w:r>
        <w:t xml:space="preserve"> на любой другой, к которому процесс </w:t>
      </w:r>
      <w:r>
        <w:rPr>
          <w:i/>
          <w:iCs/>
        </w:rPr>
        <w:t>httpd</w:t>
      </w:r>
      <w:r>
        <w:t xml:space="preserve"> не должен иметь д</w:t>
      </w:r>
      <w:r>
        <w:t xml:space="preserve">оступа, например, на </w:t>
      </w:r>
      <w:r>
        <w:rPr>
          <w:i/>
          <w:iCs/>
        </w:rPr>
        <w:t>samba_share_t</w:t>
      </w:r>
      <w:r>
        <w:t>:</w:t>
      </w:r>
    </w:p>
    <w:p w14:paraId="45F2BB17" w14:textId="77777777" w:rsidR="00707941" w:rsidRPr="00FE48A6" w:rsidRDefault="00F31E83">
      <w:pPr>
        <w:pStyle w:val="SourceCode"/>
        <w:rPr>
          <w:lang w:val="en-US"/>
        </w:rPr>
      </w:pPr>
      <w:r w:rsidRPr="00FE48A6">
        <w:rPr>
          <w:rStyle w:val="VerbatimChar"/>
          <w:lang w:val="en-US"/>
        </w:rPr>
        <w:t>$ chcon -t samba_share_t /var/www/html/test.html</w:t>
      </w:r>
      <w:r w:rsidRPr="00FE48A6">
        <w:rPr>
          <w:lang w:val="en-US"/>
        </w:rPr>
        <w:br/>
      </w:r>
      <w:r w:rsidRPr="00FE48A6">
        <w:rPr>
          <w:rStyle w:val="VerbatimChar"/>
          <w:lang w:val="en-US"/>
        </w:rPr>
        <w:t>$ ls -Z /var/www/html/test.html</w:t>
      </w:r>
    </w:p>
    <w:p w14:paraId="0C003368" w14:textId="77777777" w:rsidR="00707941" w:rsidRDefault="00F31E83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3BA8EB91" wp14:editId="5A61FF81">
            <wp:extent cx="5334000" cy="670100"/>
            <wp:effectExtent l="0" t="0" r="0" b="0"/>
            <wp:docPr id="6" name="Picture" descr="Figure 6: Выполнение пункта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EC0CC48" w14:textId="77777777" w:rsidR="00707941" w:rsidRDefault="00F31E83">
      <w:pPr>
        <w:pStyle w:val="ImageCaption"/>
      </w:pPr>
      <w:r>
        <w:t>Figure 6: Выполнение пункта 13</w:t>
      </w:r>
    </w:p>
    <w:p w14:paraId="4569EC81" w14:textId="77777777" w:rsidR="00707941" w:rsidRDefault="00F31E83">
      <w:pPr>
        <w:pStyle w:val="Compact"/>
        <w:numPr>
          <w:ilvl w:val="0"/>
          <w:numId w:val="14"/>
        </w:numPr>
      </w:pPr>
      <w:r>
        <w:t>Попробовали получить доступ к файлу через веб-сервер:</w:t>
      </w:r>
    </w:p>
    <w:p w14:paraId="0BA2DE91" w14:textId="77777777" w:rsidR="00707941" w:rsidRDefault="00F31E83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7C93CBEE" wp14:editId="4D036205">
            <wp:extent cx="5334000" cy="4569149"/>
            <wp:effectExtent l="0" t="0" r="0" b="0"/>
            <wp:docPr id="7" name="Picture" descr="Figure 7: Попытка открыть файл test.html в браузер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2412204" w14:textId="77777777" w:rsidR="00707941" w:rsidRDefault="00F31E83">
      <w:pPr>
        <w:pStyle w:val="ImageCaption"/>
      </w:pPr>
      <w:r>
        <w:t xml:space="preserve">Figure 7: Попытка открыть файл </w:t>
      </w:r>
      <w:r>
        <w:rPr>
          <w:iCs/>
        </w:rPr>
        <w:t>test.html</w:t>
      </w:r>
      <w:r>
        <w:t xml:space="preserve"> в браузере</w:t>
      </w:r>
    </w:p>
    <w:p w14:paraId="17C2B5EB" w14:textId="77777777" w:rsidR="00707941" w:rsidRDefault="00F31E83">
      <w:pPr>
        <w:pStyle w:val="Compact"/>
        <w:numPr>
          <w:ilvl w:val="0"/>
          <w:numId w:val="15"/>
        </w:numPr>
      </w:pPr>
      <w:r>
        <w:t xml:space="preserve">Проанализировали почему файл не был отображён и посмотрели </w:t>
      </w:r>
      <w:r>
        <w:rPr>
          <w:i/>
          <w:iCs/>
        </w:rPr>
        <w:t>log</w:t>
      </w:r>
      <w:r>
        <w:t xml:space="preserve">-файлы веб-сервера </w:t>
      </w:r>
      <w:r>
        <w:rPr>
          <w:i/>
          <w:iCs/>
        </w:rPr>
        <w:t>Apache</w:t>
      </w:r>
      <w:r>
        <w:t>:</w:t>
      </w:r>
    </w:p>
    <w:p w14:paraId="23C9B046" w14:textId="77777777" w:rsidR="00707941" w:rsidRPr="00FE48A6" w:rsidRDefault="00F31E83">
      <w:pPr>
        <w:pStyle w:val="SourceCode"/>
        <w:rPr>
          <w:lang w:val="en-US"/>
        </w:rPr>
      </w:pPr>
      <w:r w:rsidRPr="00FE48A6">
        <w:rPr>
          <w:rStyle w:val="VerbatimChar"/>
          <w:lang w:val="en-US"/>
        </w:rPr>
        <w:t>$ ls -l /var/www/html/test.html</w:t>
      </w:r>
      <w:r w:rsidRPr="00FE48A6">
        <w:rPr>
          <w:lang w:val="en-US"/>
        </w:rPr>
        <w:br/>
      </w:r>
      <w:r w:rsidRPr="00FE48A6">
        <w:rPr>
          <w:rStyle w:val="VerbatimChar"/>
          <w:lang w:val="en-US"/>
        </w:rPr>
        <w:t>$ tail /var/log/httpd/error_log</w:t>
      </w:r>
    </w:p>
    <w:p w14:paraId="0B7C24E1" w14:textId="77777777" w:rsidR="00707941" w:rsidRDefault="00F31E83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15D43DB3" wp14:editId="0A4FB461">
            <wp:extent cx="5334000" cy="4522593"/>
            <wp:effectExtent l="0" t="0" r="0" b="0"/>
            <wp:docPr id="8" name="Picture" descr="Figure 8: Выполнение пункт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2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49F8F1A" w14:textId="77777777" w:rsidR="00707941" w:rsidRDefault="00F31E83">
      <w:pPr>
        <w:pStyle w:val="ImageCaption"/>
      </w:pPr>
      <w:r>
        <w:t>Figure 8: Выполнение пункта 15</w:t>
      </w:r>
    </w:p>
    <w:p w14:paraId="6841973C" w14:textId="77777777" w:rsidR="00707941" w:rsidRDefault="00F31E83">
      <w:pPr>
        <w:numPr>
          <w:ilvl w:val="0"/>
          <w:numId w:val="16"/>
        </w:numPr>
      </w:pPr>
      <w:r>
        <w:t>Изменили конфигура</w:t>
      </w:r>
      <w:r>
        <w:t xml:space="preserve">цию веб-сервера </w:t>
      </w:r>
      <w:r>
        <w:rPr>
          <w:i/>
          <w:iCs/>
        </w:rPr>
        <w:t>Apache</w:t>
      </w:r>
      <w:r>
        <w:t>, чтобы прослушивался порт 81.</w:t>
      </w:r>
    </w:p>
    <w:p w14:paraId="3753BAE1" w14:textId="77777777" w:rsidR="00707941" w:rsidRDefault="00F31E83">
      <w:pPr>
        <w:numPr>
          <w:ilvl w:val="0"/>
          <w:numId w:val="16"/>
        </w:numPr>
      </w:pPr>
      <w:r>
        <w:t xml:space="preserve">Выполните перезапуск веб-сервера </w:t>
      </w:r>
      <w:r>
        <w:rPr>
          <w:i/>
          <w:iCs/>
        </w:rPr>
        <w:t>Apache</w:t>
      </w:r>
      <w:r>
        <w:t>. Так как все завершилось успешно, переходим в пункту 21.</w:t>
      </w:r>
    </w:p>
    <w:p w14:paraId="22351AAA" w14:textId="77777777" w:rsidR="00707941" w:rsidRDefault="00F31E83">
      <w:pPr>
        <w:numPr>
          <w:ilvl w:val="0"/>
          <w:numId w:val="16"/>
        </w:numPr>
      </w:pPr>
      <w:r>
        <w:t xml:space="preserve">Вернули контекст </w:t>
      </w:r>
      <w:r>
        <w:rPr>
          <w:i/>
          <w:iCs/>
        </w:rPr>
        <w:t>httpd_sys_cоntent_t</w:t>
      </w:r>
      <w:r>
        <w:t xml:space="preserve"> к файлу </w:t>
      </w:r>
      <w:r>
        <w:rPr>
          <w:i/>
          <w:iCs/>
        </w:rPr>
        <w:t>/var/www/html/test.html</w:t>
      </w:r>
      <w:r>
        <w:t xml:space="preserve"> </w:t>
      </w:r>
      <w:r>
        <w:t>и попробовали получить доступ к файлу через веб-сервер:</w:t>
      </w:r>
    </w:p>
    <w:p w14:paraId="6A4CA5D3" w14:textId="77777777" w:rsidR="00707941" w:rsidRPr="00FE48A6" w:rsidRDefault="00F31E83">
      <w:pPr>
        <w:pStyle w:val="SourceCode"/>
        <w:rPr>
          <w:lang w:val="en-US"/>
        </w:rPr>
      </w:pPr>
      <w:r w:rsidRPr="00FE48A6">
        <w:rPr>
          <w:rStyle w:val="VerbatimChar"/>
          <w:lang w:val="en-US"/>
        </w:rPr>
        <w:t>$ chcon -t httpd_sys_content_t /var/www/html/test.html</w:t>
      </w:r>
    </w:p>
    <w:p w14:paraId="19828717" w14:textId="77777777" w:rsidR="00707941" w:rsidRDefault="00F31E83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2EC79121" wp14:editId="3917790E">
            <wp:extent cx="5334000" cy="3052792"/>
            <wp:effectExtent l="0" t="0" r="0" b="0"/>
            <wp:docPr id="9" name="Picture" descr="Figure 9: Выполнение пунктов 16-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F85455D" w14:textId="77777777" w:rsidR="00707941" w:rsidRDefault="00F31E83">
      <w:pPr>
        <w:pStyle w:val="ImageCaption"/>
      </w:pPr>
      <w:r>
        <w:t>Figure 9: Выполнение пунктов 16-21</w:t>
      </w:r>
    </w:p>
    <w:p w14:paraId="76C2C99D" w14:textId="77777777" w:rsidR="00707941" w:rsidRDefault="00F31E83">
      <w:pPr>
        <w:pStyle w:val="CaptionedFigure"/>
      </w:pPr>
      <w:bookmarkStart w:id="13" w:name="fig:010"/>
      <w:r>
        <w:rPr>
          <w:noProof/>
        </w:rPr>
        <w:drawing>
          <wp:inline distT="0" distB="0" distL="0" distR="0" wp14:anchorId="548BCE4C" wp14:editId="12762D01">
            <wp:extent cx="5334000" cy="4062046"/>
            <wp:effectExtent l="0" t="0" r="0" b="0"/>
            <wp:docPr id="10" name="Picture" descr="Figure 10: Файл test.html в браузере через 81 пор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29BD7B28" w14:textId="77777777" w:rsidR="00707941" w:rsidRDefault="00F31E83">
      <w:pPr>
        <w:pStyle w:val="ImageCaption"/>
      </w:pPr>
      <w:r>
        <w:t xml:space="preserve">Figure 10: Файл </w:t>
      </w:r>
      <w:r>
        <w:rPr>
          <w:iCs/>
        </w:rPr>
        <w:t>test.html</w:t>
      </w:r>
      <w:r>
        <w:t xml:space="preserve"> в браузере через 81 порт</w:t>
      </w:r>
    </w:p>
    <w:p w14:paraId="652A6F64" w14:textId="77777777" w:rsidR="00707941" w:rsidRDefault="00F31E83">
      <w:pPr>
        <w:numPr>
          <w:ilvl w:val="0"/>
          <w:numId w:val="17"/>
        </w:numPr>
      </w:pPr>
      <w:r>
        <w:t xml:space="preserve">Исправили обратно конфигурационный файл </w:t>
      </w:r>
      <w:r>
        <w:rPr>
          <w:i/>
          <w:iCs/>
        </w:rPr>
        <w:t>apache</w:t>
      </w:r>
      <w:r>
        <w:t xml:space="preserve">, вернув </w:t>
      </w:r>
      <w:r>
        <w:rPr>
          <w:i/>
          <w:iCs/>
        </w:rPr>
        <w:t>Listen 80</w:t>
      </w:r>
      <w:r>
        <w:t>.</w:t>
      </w:r>
    </w:p>
    <w:p w14:paraId="28004292" w14:textId="77777777" w:rsidR="00707941" w:rsidRDefault="00F31E83">
      <w:pPr>
        <w:numPr>
          <w:ilvl w:val="0"/>
          <w:numId w:val="17"/>
        </w:numPr>
      </w:pPr>
      <w:r>
        <w:t xml:space="preserve">Удалили файл </w:t>
      </w:r>
      <w:r>
        <w:rPr>
          <w:i/>
          <w:iCs/>
        </w:rPr>
        <w:t>/var/www/html/test.html</w:t>
      </w:r>
      <w:r>
        <w:t>:</w:t>
      </w:r>
    </w:p>
    <w:p w14:paraId="2D069C74" w14:textId="77777777" w:rsidR="00707941" w:rsidRPr="00FE48A6" w:rsidRDefault="00F31E83">
      <w:pPr>
        <w:pStyle w:val="SourceCode"/>
        <w:rPr>
          <w:lang w:val="en-US"/>
        </w:rPr>
      </w:pPr>
      <w:r w:rsidRPr="00FE48A6">
        <w:rPr>
          <w:rStyle w:val="VerbatimChar"/>
          <w:lang w:val="en-US"/>
        </w:rPr>
        <w:lastRenderedPageBreak/>
        <w:t>$ rm /var/www/html/test.html</w:t>
      </w:r>
    </w:p>
    <w:p w14:paraId="71ACD791" w14:textId="77777777" w:rsidR="00707941" w:rsidRDefault="00F31E83">
      <w:pPr>
        <w:pStyle w:val="CaptionedFigure"/>
      </w:pPr>
      <w:bookmarkStart w:id="14" w:name="fig:011"/>
      <w:r>
        <w:rPr>
          <w:noProof/>
        </w:rPr>
        <w:drawing>
          <wp:inline distT="0" distB="0" distL="0" distR="0" wp14:anchorId="5AA92859" wp14:editId="267DC5E3">
            <wp:extent cx="5334000" cy="866775"/>
            <wp:effectExtent l="0" t="0" r="0" b="0"/>
            <wp:docPr id="11" name="Picture" descr="Figure 11: Файл test.html удале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ED6D62E" w14:textId="77777777" w:rsidR="00707941" w:rsidRDefault="00F31E83">
      <w:pPr>
        <w:pStyle w:val="ImageCaption"/>
      </w:pPr>
      <w:r>
        <w:t xml:space="preserve">Figure 11: Файл </w:t>
      </w:r>
      <w:r>
        <w:rPr>
          <w:iCs/>
        </w:rPr>
        <w:t>test.html</w:t>
      </w:r>
      <w:r>
        <w:t xml:space="preserve"> удален</w:t>
      </w:r>
    </w:p>
    <w:p w14:paraId="62E369F7" w14:textId="77777777" w:rsidR="00707941" w:rsidRDefault="00F31E83">
      <w:pPr>
        <w:pStyle w:val="1"/>
      </w:pPr>
      <w:bookmarkStart w:id="15" w:name="вывод"/>
      <w:bookmarkStart w:id="16" w:name="_Toc88935665"/>
      <w:bookmarkEnd w:id="2"/>
      <w:r>
        <w:t>Вывод</w:t>
      </w:r>
      <w:bookmarkEnd w:id="16"/>
    </w:p>
    <w:p w14:paraId="49651EF8" w14:textId="77777777" w:rsidR="00707941" w:rsidRDefault="00F31E83">
      <w:pPr>
        <w:pStyle w:val="FirstParagraph"/>
      </w:pPr>
      <w:r>
        <w:t>Развили навыки администрирования ОС Linux. Получили первое практическое знакомство с технологией SELinux. Проверили работу SELinx на прак</w:t>
      </w:r>
      <w:r>
        <w:t>тике совместно с веб-сервером Apache.</w:t>
      </w:r>
      <w:bookmarkEnd w:id="15"/>
    </w:p>
    <w:sectPr w:rsidR="0070794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CE00B" w14:textId="77777777" w:rsidR="00F31E83" w:rsidRDefault="00F31E83">
      <w:pPr>
        <w:spacing w:after="0"/>
      </w:pPr>
      <w:r>
        <w:separator/>
      </w:r>
    </w:p>
  </w:endnote>
  <w:endnote w:type="continuationSeparator" w:id="0">
    <w:p w14:paraId="10E2ECAE" w14:textId="77777777" w:rsidR="00F31E83" w:rsidRDefault="00F31E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9B73B" w14:textId="77777777" w:rsidR="00F31E83" w:rsidRDefault="00F31E83">
      <w:r>
        <w:separator/>
      </w:r>
    </w:p>
  </w:footnote>
  <w:footnote w:type="continuationSeparator" w:id="0">
    <w:p w14:paraId="65E6A23C" w14:textId="77777777" w:rsidR="00F31E83" w:rsidRDefault="00F31E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B17300"/>
    <w:multiLevelType w:val="multilevel"/>
    <w:tmpl w:val="A52E8422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8A296D99"/>
    <w:multiLevelType w:val="multilevel"/>
    <w:tmpl w:val="A748EF2A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8C1C03F9"/>
    <w:multiLevelType w:val="multilevel"/>
    <w:tmpl w:val="8AF09D26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91A27D85"/>
    <w:multiLevelType w:val="multilevel"/>
    <w:tmpl w:val="0F4C585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B3CBBDEE"/>
    <w:multiLevelType w:val="multilevel"/>
    <w:tmpl w:val="4E72E5C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DA4300BD"/>
    <w:multiLevelType w:val="multilevel"/>
    <w:tmpl w:val="C40A518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EA454B4C"/>
    <w:multiLevelType w:val="multilevel"/>
    <w:tmpl w:val="9D2E81E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238D8174"/>
    <w:multiLevelType w:val="multilevel"/>
    <w:tmpl w:val="18E44D2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2C1AE401"/>
    <w:multiLevelType w:val="multilevel"/>
    <w:tmpl w:val="B12209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" w15:restartNumberingAfterBreak="0">
    <w:nsid w:val="41F388D6"/>
    <w:multiLevelType w:val="multilevel"/>
    <w:tmpl w:val="416C202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47261BAD"/>
    <w:multiLevelType w:val="multilevel"/>
    <w:tmpl w:val="835E445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4FBE019A"/>
    <w:multiLevelType w:val="multilevel"/>
    <w:tmpl w:val="73482B1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5504A012"/>
    <w:multiLevelType w:val="multilevel"/>
    <w:tmpl w:val="537AE8A0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5A538D88"/>
    <w:multiLevelType w:val="multilevel"/>
    <w:tmpl w:val="F2705080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615F1ED2"/>
    <w:multiLevelType w:val="multilevel"/>
    <w:tmpl w:val="65E8D6E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71315DCA"/>
    <w:multiLevelType w:val="multilevel"/>
    <w:tmpl w:val="4F02686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7B86E438"/>
    <w:multiLevelType w:val="multilevel"/>
    <w:tmpl w:val="7AD49CF4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">
    <w:abstractNumId w:val="8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1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>
    <w:abstractNumId w:val="5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2">
    <w:abstractNumId w:val="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3">
    <w:abstractNumId w:val="12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4">
    <w:abstractNumId w:val="13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5">
    <w:abstractNumId w:val="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6">
    <w:abstractNumId w:val="0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7">
    <w:abstractNumId w:val="16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07941"/>
    <w:rsid w:val="00784D58"/>
    <w:rsid w:val="008D6863"/>
    <w:rsid w:val="00B86B75"/>
    <w:rsid w:val="00BC48D5"/>
    <w:rsid w:val="00C36279"/>
    <w:rsid w:val="00E315A3"/>
    <w:rsid w:val="00F31E83"/>
    <w:rsid w:val="00FE48A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7A7210"/>
  <w15:docId w15:val="{78655C49-BFEA-494E-A53F-8C0DD5CD5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E48A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07</Words>
  <Characters>2896</Characters>
  <Application>Microsoft Office Word</Application>
  <DocSecurity>0</DocSecurity>
  <Lines>24</Lines>
  <Paragraphs>6</Paragraphs>
  <ScaleCrop>false</ScaleCrop>
  <Company/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Жижченко Валерия Викторовна</dc:creator>
  <cp:keywords/>
  <cp:lastModifiedBy>Жижченко Валерия Викторовна</cp:lastModifiedBy>
  <cp:revision>3</cp:revision>
  <cp:lastPrinted>2021-11-27T17:01:00Z</cp:lastPrinted>
  <dcterms:created xsi:type="dcterms:W3CDTF">2021-11-27T16:59:00Z</dcterms:created>
  <dcterms:modified xsi:type="dcterms:W3CDTF">2021-11-27T17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андатное разграничение прав в Linu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